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ermStart w:id="1062361542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6815D9">
        <w:rPr>
          <w:rFonts w:ascii="Calibri" w:hAnsi="Calibri"/>
          <w:noProof/>
          <w:color w:val="000000" w:themeColor="text1"/>
          <w:sz w:val="22"/>
          <w:szCs w:val="22"/>
        </w:rPr>
        <w:t>January 23, 2018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1062361542"/>
    </w:p>
    <w:sectPr w:rsidR="00203CD8" w:rsidRPr="00203CD8" w:rsidSect="00203C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7F08" w:rsidRDefault="005A7F08">
      <w:r>
        <w:separator/>
      </w:r>
    </w:p>
  </w:endnote>
  <w:endnote w:type="continuationSeparator" w:id="0">
    <w:p w:rsidR="005A7F08" w:rsidRDefault="005A7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15D9" w:rsidRDefault="006815D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16268C">
      <w:rPr>
        <w:rFonts w:ascii="ITC Stone Sans" w:hAnsi="ITC Stone Sans"/>
        <w:sz w:val="18"/>
        <w:szCs w:val="18"/>
      </w:rPr>
      <w:t>5050 Anthony Wayne Drive</w:t>
    </w:r>
    <w:r w:rsidR="00555496">
      <w:rPr>
        <w:rFonts w:ascii="ITC Stone Sans" w:hAnsi="ITC Stone Sans"/>
        <w:sz w:val="18"/>
        <w:szCs w:val="18"/>
      </w:rPr>
      <w:t xml:space="preserve"> </w:t>
    </w:r>
    <w:r w:rsidR="006815D9">
      <w:rPr>
        <w:rFonts w:ascii="ITC Stone Sans" w:hAnsi="ITC Stone Sans"/>
        <w:sz w:val="18"/>
        <w:szCs w:val="18"/>
      </w:rPr>
      <w:t xml:space="preserve">| Detroit, MI </w:t>
    </w:r>
    <w:r w:rsidR="006815D9">
      <w:rPr>
        <w:rFonts w:ascii="ITC Stone Sans" w:hAnsi="ITC Stone Sans"/>
        <w:sz w:val="18"/>
        <w:szCs w:val="18"/>
      </w:rPr>
      <w:t>48202</w:t>
    </w:r>
    <w:bookmarkStart w:id="0" w:name="_GoBack"/>
    <w:bookmarkEnd w:id="0"/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16268C">
      <w:rPr>
        <w:rFonts w:ascii="ITC Stone Sans" w:hAnsi="ITC Stone Sans"/>
        <w:sz w:val="18"/>
        <w:szCs w:val="18"/>
      </w:rPr>
      <w:t>3</w:t>
    </w:r>
    <w:r w:rsidR="00555496">
      <w:rPr>
        <w:rFonts w:ascii="ITC Stone Sans" w:hAnsi="ITC Stone Sans"/>
        <w:sz w:val="18"/>
        <w:szCs w:val="18"/>
      </w:rPr>
      <w:t>800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555496">
      <w:rPr>
        <w:rFonts w:ascii="ITC Stone Sans" w:hAnsi="ITC Stone Sans"/>
        <w:sz w:val="18"/>
        <w:szCs w:val="18"/>
      </w:rPr>
      <w:t>/ch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15D9" w:rsidRDefault="006815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7F08" w:rsidRDefault="005A7F08">
      <w:r>
        <w:separator/>
      </w:r>
    </w:p>
  </w:footnote>
  <w:footnote w:type="continuationSeparator" w:id="0">
    <w:p w:rsidR="005A7F08" w:rsidRDefault="005A7F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15D9" w:rsidRDefault="006815D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555496" w:rsidRDefault="00157F81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4"/>
                              <w:szCs w:val="34"/>
                            </w:rPr>
                          </w:pPr>
                          <w:r w:rsidRPr="00555496">
                            <w:rPr>
                              <w:rFonts w:ascii="ITC Stone Sans Semibold" w:hAnsi="ITC Stone Sans Semibold"/>
                              <w:color w:val="0C544A"/>
                              <w:sz w:val="34"/>
                              <w:szCs w:val="34"/>
                            </w:rPr>
                            <w:t>C</w:t>
                          </w:r>
                          <w:r w:rsidR="00555496" w:rsidRPr="00555496">
                            <w:rPr>
                              <w:rFonts w:ascii="ITC Stone Sans Semibold" w:hAnsi="ITC Stone Sans Semibold"/>
                              <w:color w:val="0C544A"/>
                              <w:sz w:val="34"/>
                              <w:szCs w:val="34"/>
                            </w:rPr>
                            <w:t>hemical Engineering and Materials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555496" w:rsidRDefault="00157F81">
                    <w:pPr>
                      <w:rPr>
                        <w:rFonts w:ascii="ITC Stone Sans Semibold" w:hAnsi="ITC Stone Sans Semibold"/>
                        <w:color w:val="0C544A"/>
                        <w:sz w:val="34"/>
                        <w:szCs w:val="34"/>
                      </w:rPr>
                    </w:pPr>
                    <w:r w:rsidRPr="00555496">
                      <w:rPr>
                        <w:rFonts w:ascii="ITC Stone Sans Semibold" w:hAnsi="ITC Stone Sans Semibold"/>
                        <w:color w:val="0C544A"/>
                        <w:sz w:val="34"/>
                        <w:szCs w:val="34"/>
                      </w:rPr>
                      <w:t>C</w:t>
                    </w:r>
                    <w:r w:rsidR="00555496" w:rsidRPr="00555496">
                      <w:rPr>
                        <w:rFonts w:ascii="ITC Stone Sans Semibold" w:hAnsi="ITC Stone Sans Semibold"/>
                        <w:color w:val="0C544A"/>
                        <w:sz w:val="34"/>
                        <w:szCs w:val="34"/>
                      </w:rPr>
                      <w:t>hemical Engineering and Materials Scienc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22EF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15D9" w:rsidRDefault="006815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SvlQujvh3X/AhQE6ZNIuEKoH2hi3cEuYGKJ8jG0Arqa4dEyBBojE81f4eepbeMSwir9FzQkZCC9LnihC0teJtg==" w:salt="NFVdjXKyXOiOEZaa61jvD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qgUAqDfbICwAAAA="/>
  </w:docVars>
  <w:rsids>
    <w:rsidRoot w:val="000A0BB3"/>
    <w:rsid w:val="00033EFB"/>
    <w:rsid w:val="000A0BB3"/>
    <w:rsid w:val="000D26C9"/>
    <w:rsid w:val="000F1AFD"/>
    <w:rsid w:val="00157F81"/>
    <w:rsid w:val="0016268C"/>
    <w:rsid w:val="00203CD8"/>
    <w:rsid w:val="0022215B"/>
    <w:rsid w:val="002334BC"/>
    <w:rsid w:val="0044229C"/>
    <w:rsid w:val="00467E56"/>
    <w:rsid w:val="004D7124"/>
    <w:rsid w:val="00555496"/>
    <w:rsid w:val="005A7F08"/>
    <w:rsid w:val="00647F78"/>
    <w:rsid w:val="006815D9"/>
    <w:rsid w:val="008107E8"/>
    <w:rsid w:val="009506E4"/>
    <w:rsid w:val="00B04E93"/>
    <w:rsid w:val="00B302AE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Owner</cp:lastModifiedBy>
  <cp:revision>3</cp:revision>
  <cp:lastPrinted>2018-01-23T19:29:00Z</cp:lastPrinted>
  <dcterms:created xsi:type="dcterms:W3CDTF">2018-01-23T19:38:00Z</dcterms:created>
  <dcterms:modified xsi:type="dcterms:W3CDTF">2018-01-23T19:41:00Z</dcterms:modified>
</cp:coreProperties>
</file>